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05A26A7C" w:rsidR="004F1CD0" w:rsidRDefault="005864B4" w:rsidP="005864B4">
      <w:pPr>
        <w:jc w:val="center"/>
        <w:rPr>
          <w:sz w:val="36"/>
          <w:szCs w:val="36"/>
          <w:lang w:val="en-GB"/>
        </w:rPr>
      </w:pPr>
      <w:r>
        <w:rPr>
          <w:sz w:val="36"/>
          <w:szCs w:val="36"/>
          <w:lang w:val="en-GB"/>
        </w:rPr>
        <w:t>EVICTION NOTICE</w:t>
      </w:r>
    </w:p>
    <w:p w14:paraId="42DBBB51" w14:textId="522BC7A4" w:rsidR="005C21CF" w:rsidRPr="005C21CF" w:rsidRDefault="005C21CF" w:rsidP="005864B4">
      <w:pPr>
        <w:jc w:val="center"/>
        <w:rPr>
          <w:sz w:val="22"/>
          <w:szCs w:val="22"/>
          <w:lang w:val="en-GB"/>
        </w:rPr>
      </w:pPr>
      <w:r>
        <w:rPr>
          <w:sz w:val="22"/>
          <w:szCs w:val="22"/>
          <w:lang w:val="en-GB"/>
        </w:rPr>
        <w:t xml:space="preserve">State of </w:t>
      </w:r>
      <w:r w:rsidR="003565C9">
        <w:rPr>
          <w:sz w:val="22"/>
          <w:szCs w:val="22"/>
          <w:lang w:val="en-GB"/>
        </w:rPr>
        <w:t>M</w:t>
      </w:r>
      <w:r w:rsidR="0017486A">
        <w:rPr>
          <w:sz w:val="22"/>
          <w:szCs w:val="22"/>
          <w:lang w:val="en-GB"/>
        </w:rPr>
        <w:t>i</w:t>
      </w:r>
      <w:r w:rsidR="00774386">
        <w:rPr>
          <w:sz w:val="22"/>
          <w:szCs w:val="22"/>
          <w:lang w:val="en-GB"/>
        </w:rPr>
        <w:t>ssissippi</w:t>
      </w: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F8D8BED" w14:textId="128F1EAB" w:rsidR="00715FA2" w:rsidRDefault="00715FA2" w:rsidP="00715FA2">
      <w:pPr>
        <w:rPr>
          <w:sz w:val="22"/>
          <w:szCs w:val="22"/>
          <w:lang w:val="en-GB"/>
        </w:rPr>
      </w:pPr>
      <w:r>
        <w:rPr>
          <w:sz w:val="22"/>
          <w:szCs w:val="22"/>
          <w:lang w:val="en-GB"/>
        </w:rPr>
        <w:t>With regards to your Lease Agreement and the laws of the State of _____________You are hereby required to:</w:t>
      </w:r>
    </w:p>
    <w:p w14:paraId="17984656" w14:textId="7DC873CB" w:rsidR="00ED1E41" w:rsidRPr="00ED1E41" w:rsidRDefault="00ED1E41" w:rsidP="00ED1E41">
      <w:pPr>
        <w:jc w:val="center"/>
        <w:rPr>
          <w:sz w:val="32"/>
          <w:szCs w:val="32"/>
          <w:lang w:val="en-GB"/>
        </w:rPr>
      </w:pPr>
      <w:r>
        <w:rPr>
          <w:sz w:val="32"/>
          <w:szCs w:val="32"/>
          <w:lang w:val="en-GB"/>
        </w:rPr>
        <w:t>Violation of the Lease Agreement</w:t>
      </w: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152F7EBB"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ithin </w:t>
      </w:r>
      <w:r w:rsidR="00774386">
        <w:rPr>
          <w:sz w:val="22"/>
          <w:szCs w:val="22"/>
          <w:lang w:val="en-GB"/>
        </w:rPr>
        <w:t>3</w:t>
      </w:r>
      <w:r w:rsidR="007F3379">
        <w:rPr>
          <w:sz w:val="22"/>
          <w:szCs w:val="22"/>
          <w:lang w:val="en-GB"/>
        </w:rPr>
        <w:t xml:space="preserve"> </w:t>
      </w:r>
      <w:r>
        <w:rPr>
          <w:sz w:val="22"/>
          <w:szCs w:val="22"/>
          <w:lang w:val="en-GB"/>
        </w:rPr>
        <w:t>days of this notice.</w:t>
      </w:r>
      <w:r w:rsidR="00ED1E41">
        <w:rPr>
          <w:sz w:val="22"/>
          <w:szCs w:val="22"/>
          <w:lang w:val="en-GB"/>
        </w:rPr>
        <w:t xml:space="preserve"> If the Rent is not paid within </w:t>
      </w:r>
      <w:r w:rsidR="00774386">
        <w:rPr>
          <w:sz w:val="22"/>
          <w:szCs w:val="22"/>
          <w:lang w:val="en-GB"/>
        </w:rPr>
        <w:t>3</w:t>
      </w:r>
      <w:r w:rsidR="00ED1E41">
        <w:rPr>
          <w:sz w:val="22"/>
          <w:szCs w:val="22"/>
          <w:lang w:val="en-GB"/>
        </w:rPr>
        <w:t xml:space="preserve"> days of this notice you shall surrender possession of the Property.</w:t>
      </w:r>
    </w:p>
    <w:p w14:paraId="794FFFF3" w14:textId="1EC3D8F4" w:rsidR="00715FA2" w:rsidRDefault="00715FA2" w:rsidP="00715FA2">
      <w:pPr>
        <w:rPr>
          <w:sz w:val="22"/>
          <w:szCs w:val="22"/>
          <w:lang w:val="en-GB"/>
        </w:rPr>
      </w:pPr>
      <w:r>
        <w:rPr>
          <w:sz w:val="22"/>
          <w:szCs w:val="22"/>
          <w:lang w:val="en-GB"/>
        </w:rPr>
        <w:t xml:space="preserve">(  )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ithin</w:t>
      </w:r>
      <w:r w:rsidR="005C21CF">
        <w:rPr>
          <w:sz w:val="22"/>
          <w:szCs w:val="22"/>
          <w:lang w:val="en-GB"/>
        </w:rPr>
        <w:t xml:space="preserve"> </w:t>
      </w:r>
      <w:r w:rsidR="00774386">
        <w:rPr>
          <w:sz w:val="22"/>
          <w:szCs w:val="22"/>
          <w:lang w:val="en-GB"/>
        </w:rPr>
        <w:t xml:space="preserve">30 </w:t>
      </w:r>
      <w:r>
        <w:rPr>
          <w:sz w:val="22"/>
          <w:szCs w:val="22"/>
          <w:lang w:val="en-GB"/>
        </w:rPr>
        <w:t>days of this notice.</w:t>
      </w:r>
    </w:p>
    <w:p w14:paraId="67A4FF90" w14:textId="4B103CB2" w:rsidR="00715FA2" w:rsidRDefault="00715FA2" w:rsidP="00715FA2">
      <w:pPr>
        <w:rPr>
          <w:sz w:val="22"/>
          <w:szCs w:val="22"/>
          <w:lang w:val="en-GB"/>
        </w:rPr>
      </w:pPr>
      <w:r>
        <w:rPr>
          <w:sz w:val="22"/>
          <w:szCs w:val="22"/>
          <w:lang w:val="en-GB"/>
        </w:rPr>
        <w:t>(  ) Remedy the non-compliance with the Lease Agreement and notify the Landlord of the remedy within</w:t>
      </w:r>
      <w:r w:rsidR="00774386">
        <w:rPr>
          <w:sz w:val="22"/>
          <w:szCs w:val="22"/>
          <w:lang w:val="en-GB"/>
        </w:rPr>
        <w:t xml:space="preserve"> 30</w:t>
      </w:r>
      <w:r w:rsidR="00075F4C">
        <w:rPr>
          <w:sz w:val="22"/>
          <w:szCs w:val="22"/>
          <w:lang w:val="en-GB"/>
        </w:rPr>
        <w:t xml:space="preserve"> </w:t>
      </w:r>
      <w:r>
        <w:rPr>
          <w:sz w:val="22"/>
          <w:szCs w:val="22"/>
          <w:lang w:val="en-GB"/>
        </w:rPr>
        <w:t>days of this notice. The non-compliant act being _________________________________.</w:t>
      </w:r>
      <w:r w:rsidR="00ED1E41">
        <w:rPr>
          <w:sz w:val="22"/>
          <w:szCs w:val="22"/>
          <w:lang w:val="en-GB"/>
        </w:rPr>
        <w:t xml:space="preserve"> If the Remedy is not completed within </w:t>
      </w:r>
      <w:r w:rsidR="00774386">
        <w:rPr>
          <w:sz w:val="22"/>
          <w:szCs w:val="22"/>
          <w:lang w:val="en-GB"/>
        </w:rPr>
        <w:t xml:space="preserve">30 </w:t>
      </w:r>
      <w:r w:rsidR="00ED1E41">
        <w:rPr>
          <w:sz w:val="22"/>
          <w:szCs w:val="22"/>
          <w:lang w:val="en-GB"/>
        </w:rPr>
        <w:t>days of this notice you shall surrender the possession of the Property.</w:t>
      </w:r>
    </w:p>
    <w:p w14:paraId="3DD1672E" w14:textId="46B716A2" w:rsidR="00715FA2" w:rsidRDefault="00ED1E41" w:rsidP="00ED1E41">
      <w:pPr>
        <w:jc w:val="center"/>
        <w:rPr>
          <w:sz w:val="32"/>
          <w:szCs w:val="32"/>
          <w:lang w:val="en-GB"/>
        </w:rPr>
      </w:pPr>
      <w:r>
        <w:rPr>
          <w:sz w:val="32"/>
          <w:szCs w:val="32"/>
          <w:lang w:val="en-GB"/>
        </w:rPr>
        <w:t>End of Tenancy</w:t>
      </w:r>
    </w:p>
    <w:p w14:paraId="78EC0CA1" w14:textId="59A2BE44" w:rsidR="00ED1E41" w:rsidRDefault="00ED1E41" w:rsidP="00ED1E41">
      <w:pPr>
        <w:rPr>
          <w:sz w:val="22"/>
          <w:szCs w:val="22"/>
          <w:lang w:val="en-GB"/>
        </w:rPr>
      </w:pPr>
      <w:r>
        <w:rPr>
          <w:sz w:val="22"/>
          <w:szCs w:val="22"/>
          <w:lang w:val="en-GB"/>
        </w:rPr>
        <w:t>I am the (Tenant/ Landlord) and this is my official notice that the lease</w:t>
      </w:r>
      <w:r w:rsidR="00C23F15">
        <w:rPr>
          <w:sz w:val="22"/>
          <w:szCs w:val="22"/>
          <w:lang w:val="en-GB"/>
        </w:rPr>
        <w:t xml:space="preserve"> entered into on </w:t>
      </w:r>
      <w:r w:rsidR="00C23F15" w:rsidRPr="00CE05B2">
        <w:rPr>
          <w:sz w:val="22"/>
          <w:szCs w:val="22"/>
          <w:lang w:val="en-GB"/>
        </w:rPr>
        <w:t>____ day, _______ month, ______ year</w:t>
      </w:r>
      <w:r w:rsidR="00C23F15">
        <w:rPr>
          <w:sz w:val="22"/>
          <w:szCs w:val="22"/>
          <w:lang w:val="en-GB"/>
        </w:rPr>
        <w:t xml:space="preserve"> will be terminated on the </w:t>
      </w:r>
      <w:r w:rsidR="00C23F15" w:rsidRPr="00CE05B2">
        <w:rPr>
          <w:sz w:val="22"/>
          <w:szCs w:val="22"/>
          <w:lang w:val="en-GB"/>
        </w:rPr>
        <w:t>____ day, _______ month, ______ year</w:t>
      </w:r>
      <w:r w:rsidR="00C23F15">
        <w:rPr>
          <w:sz w:val="22"/>
          <w:szCs w:val="22"/>
          <w:lang w:val="en-GB"/>
        </w:rPr>
        <w:t>.</w:t>
      </w:r>
    </w:p>
    <w:p w14:paraId="423E8C77" w14:textId="77777777" w:rsidR="00C23F15" w:rsidRPr="00ED1E41" w:rsidRDefault="00C23F15" w:rsidP="00ED1E41">
      <w:pPr>
        <w:rPr>
          <w:sz w:val="22"/>
          <w:szCs w:val="22"/>
          <w:lang w:val="en-GB"/>
        </w:rPr>
      </w:pPr>
    </w:p>
    <w:p w14:paraId="73DBD71E" w14:textId="131AA7D0"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5AF71037" w14:textId="749F8526" w:rsidR="00C23F15" w:rsidRDefault="00C23F15" w:rsidP="005864B4">
      <w:pPr>
        <w:rPr>
          <w:sz w:val="24"/>
          <w:szCs w:val="24"/>
          <w:lang w:val="en-GB"/>
        </w:rPr>
      </w:pPr>
      <w:r>
        <w:rPr>
          <w:sz w:val="24"/>
          <w:szCs w:val="24"/>
          <w:lang w:val="en-GB"/>
        </w:rPr>
        <w:t>LANDLORD/ AGENT’S PRINTED NAME____________________________</w:t>
      </w:r>
    </w:p>
    <w:p w14:paraId="26C3ED6E" w14:textId="45785AB8" w:rsidR="00C23F15" w:rsidRDefault="00C23F15" w:rsidP="005864B4">
      <w:pPr>
        <w:rPr>
          <w:sz w:val="24"/>
          <w:szCs w:val="24"/>
          <w:lang w:val="en-GB"/>
        </w:rPr>
      </w:pPr>
    </w:p>
    <w:p w14:paraId="353D22CE" w14:textId="0456C2A9" w:rsidR="00C23F15" w:rsidRDefault="00C23F15" w:rsidP="00C23F15">
      <w:pPr>
        <w:jc w:val="center"/>
        <w:rPr>
          <w:sz w:val="32"/>
          <w:szCs w:val="32"/>
          <w:lang w:val="en-GB"/>
        </w:rPr>
      </w:pPr>
      <w:r w:rsidRPr="00C23F15">
        <w:rPr>
          <w:sz w:val="32"/>
          <w:szCs w:val="32"/>
          <w:lang w:val="en-GB"/>
        </w:rPr>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r>
        <w:rPr>
          <w:sz w:val="22"/>
          <w:szCs w:val="22"/>
          <w:lang w:val="en-GB"/>
        </w:rPr>
        <w:t xml:space="preserve">(  )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r>
        <w:rPr>
          <w:sz w:val="22"/>
          <w:szCs w:val="22"/>
          <w:lang w:val="en-GB"/>
        </w:rPr>
        <w:t>(  ) a person of suitable age and discretion at the following address ___________________________.</w:t>
      </w:r>
    </w:p>
    <w:p w14:paraId="40002CB2" w14:textId="5B62683C" w:rsidR="00C23F15" w:rsidRDefault="00C23F15" w:rsidP="00C23F15">
      <w:pPr>
        <w:rPr>
          <w:sz w:val="22"/>
          <w:szCs w:val="22"/>
          <w:lang w:val="en-GB"/>
        </w:rPr>
      </w:pPr>
      <w:r>
        <w:rPr>
          <w:sz w:val="22"/>
          <w:szCs w:val="22"/>
          <w:lang w:val="en-GB"/>
        </w:rPr>
        <w:t xml:space="preserve">(  )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A18EDE" w14:textId="77777777" w:rsidR="001404BD" w:rsidRDefault="001404BD" w:rsidP="00CB37D9">
      <w:pPr>
        <w:spacing w:after="0" w:line="240" w:lineRule="auto"/>
      </w:pPr>
      <w:r>
        <w:separator/>
      </w:r>
    </w:p>
  </w:endnote>
  <w:endnote w:type="continuationSeparator" w:id="0">
    <w:p w14:paraId="6EB659A2" w14:textId="77777777" w:rsidR="001404BD" w:rsidRDefault="001404B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27BD1B" w14:textId="77777777" w:rsidR="00E4760D" w:rsidRDefault="00E476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0C691C60" w:rsidR="00CB37D9" w:rsidRPr="00E4760D" w:rsidRDefault="00CB37D9" w:rsidP="00E4760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24AD99" w14:textId="77777777" w:rsidR="00E4760D" w:rsidRDefault="00E476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AF82AB" w14:textId="77777777" w:rsidR="001404BD" w:rsidRDefault="001404BD" w:rsidP="00CB37D9">
      <w:pPr>
        <w:spacing w:after="0" w:line="240" w:lineRule="auto"/>
      </w:pPr>
      <w:r>
        <w:separator/>
      </w:r>
    </w:p>
  </w:footnote>
  <w:footnote w:type="continuationSeparator" w:id="0">
    <w:p w14:paraId="2BA5BF8A" w14:textId="77777777" w:rsidR="001404BD" w:rsidRDefault="001404B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36E84F" w14:textId="77777777" w:rsidR="00E4760D" w:rsidRDefault="00E476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0D644129" w:rsidR="00AD6FC0" w:rsidRPr="00E4760D" w:rsidRDefault="00AD6FC0" w:rsidP="00E4760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450DFB" w14:textId="77777777" w:rsidR="00E4760D" w:rsidRDefault="00E4760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114A"/>
    <w:rsid w:val="00064CDE"/>
    <w:rsid w:val="00075F4C"/>
    <w:rsid w:val="000926AA"/>
    <w:rsid w:val="0009333C"/>
    <w:rsid w:val="000A5A12"/>
    <w:rsid w:val="000D10EF"/>
    <w:rsid w:val="00111C59"/>
    <w:rsid w:val="00133D8C"/>
    <w:rsid w:val="00134A8A"/>
    <w:rsid w:val="001404BD"/>
    <w:rsid w:val="001511CC"/>
    <w:rsid w:val="0017486A"/>
    <w:rsid w:val="00181BFB"/>
    <w:rsid w:val="00206183"/>
    <w:rsid w:val="00213AF9"/>
    <w:rsid w:val="00217B81"/>
    <w:rsid w:val="002451F8"/>
    <w:rsid w:val="00273F02"/>
    <w:rsid w:val="00283ABC"/>
    <w:rsid w:val="002D0FCE"/>
    <w:rsid w:val="00303815"/>
    <w:rsid w:val="003344BF"/>
    <w:rsid w:val="00337D18"/>
    <w:rsid w:val="0035130D"/>
    <w:rsid w:val="003565C9"/>
    <w:rsid w:val="003806C8"/>
    <w:rsid w:val="003B24BC"/>
    <w:rsid w:val="003B2F69"/>
    <w:rsid w:val="003B7112"/>
    <w:rsid w:val="00410C3A"/>
    <w:rsid w:val="00414D75"/>
    <w:rsid w:val="00426C19"/>
    <w:rsid w:val="0043251E"/>
    <w:rsid w:val="004473BF"/>
    <w:rsid w:val="00473500"/>
    <w:rsid w:val="004A580D"/>
    <w:rsid w:val="004F1CD0"/>
    <w:rsid w:val="004F5D47"/>
    <w:rsid w:val="00514814"/>
    <w:rsid w:val="00520D88"/>
    <w:rsid w:val="00533580"/>
    <w:rsid w:val="00570A17"/>
    <w:rsid w:val="005864B4"/>
    <w:rsid w:val="005A727A"/>
    <w:rsid w:val="005C21CF"/>
    <w:rsid w:val="005F0103"/>
    <w:rsid w:val="0060510B"/>
    <w:rsid w:val="00651AD0"/>
    <w:rsid w:val="006820EC"/>
    <w:rsid w:val="00690F0F"/>
    <w:rsid w:val="006B481C"/>
    <w:rsid w:val="006D2C62"/>
    <w:rsid w:val="006F5F60"/>
    <w:rsid w:val="00715FA2"/>
    <w:rsid w:val="00774386"/>
    <w:rsid w:val="00782012"/>
    <w:rsid w:val="007E1533"/>
    <w:rsid w:val="007F3379"/>
    <w:rsid w:val="00817C7B"/>
    <w:rsid w:val="00826BB8"/>
    <w:rsid w:val="00831A9F"/>
    <w:rsid w:val="008775D7"/>
    <w:rsid w:val="008A0792"/>
    <w:rsid w:val="009146FD"/>
    <w:rsid w:val="00945588"/>
    <w:rsid w:val="00964C43"/>
    <w:rsid w:val="00976859"/>
    <w:rsid w:val="00A17025"/>
    <w:rsid w:val="00A56F25"/>
    <w:rsid w:val="00AD6FC0"/>
    <w:rsid w:val="00AE0827"/>
    <w:rsid w:val="00B32A3C"/>
    <w:rsid w:val="00B36E7F"/>
    <w:rsid w:val="00BC0F62"/>
    <w:rsid w:val="00C146B8"/>
    <w:rsid w:val="00C23F15"/>
    <w:rsid w:val="00C476D2"/>
    <w:rsid w:val="00C55AF5"/>
    <w:rsid w:val="00C576A9"/>
    <w:rsid w:val="00C67469"/>
    <w:rsid w:val="00C91B90"/>
    <w:rsid w:val="00C962DB"/>
    <w:rsid w:val="00CB37D9"/>
    <w:rsid w:val="00CC1390"/>
    <w:rsid w:val="00CD6FD8"/>
    <w:rsid w:val="00D1191C"/>
    <w:rsid w:val="00D54234"/>
    <w:rsid w:val="00D8237E"/>
    <w:rsid w:val="00DD2CCC"/>
    <w:rsid w:val="00DD5C66"/>
    <w:rsid w:val="00E25E8E"/>
    <w:rsid w:val="00E4760D"/>
    <w:rsid w:val="00E61A22"/>
    <w:rsid w:val="00E9546D"/>
    <w:rsid w:val="00ED1E41"/>
    <w:rsid w:val="00F3734B"/>
    <w:rsid w:val="00F676D4"/>
    <w:rsid w:val="00F717F2"/>
    <w:rsid w:val="00FB5E8E"/>
    <w:rsid w:val="00FE29A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064CD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4CD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styles.xml" Type="http://schemas.openxmlformats.org/officeDocument/2006/relationships/styles"/>
<Relationship Id="rId10" Target="header3.xml" Type="http://schemas.openxmlformats.org/officeDocument/2006/relationships/header"/>
<Relationship Id="rId11" Target="footer3.xml" Type="http://schemas.openxmlformats.org/officeDocument/2006/relationships/footer"/>
<Relationship Id="rId12" Target="fontTable.xml" Type="http://schemas.openxmlformats.org/officeDocument/2006/relationships/fontTable"/>
<Relationship Id="rId13" Target="theme/theme1.xml" Type="http://schemas.openxmlformats.org/officeDocument/2006/relationships/theme"/>
<Relationship Id="rId2" Target="settings.xml" Type="http://schemas.openxmlformats.org/officeDocument/2006/relationships/settings"/>
<Relationship Id="rId3" Target="webSettings.xml" Type="http://schemas.openxmlformats.org/officeDocument/2006/relationships/webSettings"/>
<Relationship Id="rId4" Target="footnotes.xml" Type="http://schemas.openxmlformats.org/officeDocument/2006/relationships/footnotes"/>
<Relationship Id="rId5" Target="endnotes.xml" Type="http://schemas.openxmlformats.org/officeDocument/2006/relationships/endnotes"/>
<Relationship Id="rId6" Target="header1.xml" Type="http://schemas.openxmlformats.org/officeDocument/2006/relationships/header"/>
<Relationship Id="rId7" Target="header2.xml" Type="http://schemas.openxmlformats.org/officeDocument/2006/relationships/header"/>
<Relationship Id="rId8" Target="footer1.xml" Type="http://schemas.openxmlformats.org/officeDocument/2006/relationships/footer"/>
<Relationship Id="rId9" Target="footer2.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97</Words>
  <Characters>2266</Characters>
  <DocSecurity>0</DocSecurity>
  <Lines>18</Lines>
  <Paragraphs>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658</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